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24034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2d1e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3dbc0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56Z</dcterms:created>
  <dcterms:modified xsi:type="dcterms:W3CDTF">2016-08-30T07:17:56Z</dcterms:modified>
</cp:coreProperties>
</file>